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E97BA9" w14:textId="0E944ED6" w:rsidR="00C37113" w:rsidRPr="00C37113" w:rsidRDefault="00B660C9" w:rsidP="00C37113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C37113" w:rsidRPr="00C37113">
        <w:rPr>
          <w:lang w:val="bg-BG"/>
        </w:rPr>
        <w:t xml:space="preserve">Първи стъпки в </w:t>
      </w:r>
      <w:r w:rsidR="00C37113" w:rsidRPr="00C37113">
        <w:rPr>
          <w:noProof/>
          <w:lang w:val="bg-BG"/>
        </w:rPr>
        <w:t>програмирането</w:t>
      </w:r>
    </w:p>
    <w:p w14:paraId="0ECE0FD0" w14:textId="6125A91A" w:rsidR="008701B0" w:rsidRDefault="00C37113" w:rsidP="00C8482E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 xml:space="preserve">Тествайте решенията си в </w:t>
      </w:r>
      <w:r w:rsidR="00B660C9">
        <w:rPr>
          <w:b/>
        </w:rPr>
        <w:t>J</w:t>
      </w:r>
      <w:r w:rsidRPr="00C37113">
        <w:rPr>
          <w:b/>
        </w:rPr>
        <w:t>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  <w:hyperlink r:id="rId8" w:history="1">
        <w:r w:rsidR="00B660C9" w:rsidRPr="00B660C9">
          <w:rPr>
            <w:rStyle w:val="Hyperlink"/>
            <w:lang w:val="bg-BG"/>
          </w:rPr>
          <w:t>https://judge.softuni.org/Contests/2387/First-Steps-In-Coding-Lab</w:t>
        </w:r>
      </w:hyperlink>
    </w:p>
    <w:p w14:paraId="7CD53909" w14:textId="77777777" w:rsidR="00C8482E" w:rsidRPr="00C37113" w:rsidRDefault="00C8482E" w:rsidP="00C8482E">
      <w:pPr>
        <w:spacing w:before="40" w:after="40"/>
        <w:jc w:val="center"/>
        <w:rPr>
          <w:lang w:val="bg-BG"/>
        </w:rPr>
      </w:pPr>
    </w:p>
    <w:p w14:paraId="76D788A6" w14:textId="5043C5F2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Конзолна програма </w:t>
      </w:r>
      <w:r w:rsidRPr="00C37113">
        <w:t xml:space="preserve">"Hello </w:t>
      </w:r>
      <w:r w:rsidR="00B660C9">
        <w:rPr>
          <w:noProof/>
        </w:rPr>
        <w:t>Go!</w:t>
      </w:r>
      <w:r w:rsidRPr="00C37113">
        <w:t>"</w:t>
      </w:r>
    </w:p>
    <w:p w14:paraId="48A2024B" w14:textId="0E8B2479" w:rsidR="003677E3" w:rsidRPr="00B660C9" w:rsidRDefault="00C37113" w:rsidP="00B660C9">
      <w:pPr>
        <w:spacing w:before="40" w:after="40"/>
        <w:rPr>
          <w:lang w:val="bg-BG"/>
        </w:rPr>
      </w:pPr>
      <w:r w:rsidRPr="00C37113">
        <w:rPr>
          <w:lang w:val="bg-BG"/>
        </w:rPr>
        <w:t xml:space="preserve">Напишете </w:t>
      </w:r>
      <w:r w:rsidRPr="00C37113">
        <w:rPr>
          <w:b/>
          <w:lang w:val="bg-BG"/>
        </w:rPr>
        <w:t xml:space="preserve">конзолна </w:t>
      </w:r>
      <w:r w:rsidR="00B660C9">
        <w:rPr>
          <w:b/>
        </w:rPr>
        <w:t>Go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отпечатва текста </w:t>
      </w:r>
      <w:r w:rsidRPr="00A23612">
        <w:rPr>
          <w:lang w:val="bg-BG"/>
        </w:rPr>
        <w:t>"</w:t>
      </w:r>
      <w:r w:rsidRPr="00C37113">
        <w:rPr>
          <w:rStyle w:val="CodeChar"/>
        </w:rPr>
        <w:t>Hello</w:t>
      </w:r>
      <w:r w:rsidRPr="00A23612">
        <w:rPr>
          <w:rStyle w:val="CodeChar"/>
          <w:lang w:val="bg-BG"/>
        </w:rPr>
        <w:t xml:space="preserve"> </w:t>
      </w:r>
      <w:r w:rsidR="00B660C9">
        <w:rPr>
          <w:rStyle w:val="CodeChar"/>
        </w:rPr>
        <w:t>Go!</w:t>
      </w:r>
      <w:r w:rsidRPr="00A23612">
        <w:rPr>
          <w:lang w:val="bg-BG"/>
        </w:rPr>
        <w:t>".</w:t>
      </w:r>
    </w:p>
    <w:p w14:paraId="0A817E11" w14:textId="77777777" w:rsidR="00C37113" w:rsidRPr="00C37113" w:rsidRDefault="00C37113" w:rsidP="00C37113">
      <w:pPr>
        <w:pStyle w:val="Heading2"/>
        <w:numPr>
          <w:ilvl w:val="0"/>
          <w:numId w:val="40"/>
        </w:numPr>
        <w:spacing w:before="40"/>
        <w:rPr>
          <w:lang w:val="bg-BG"/>
        </w:rPr>
      </w:pPr>
      <w:r w:rsidRPr="00C37113">
        <w:rPr>
          <w:lang w:val="bg-BG"/>
        </w:rPr>
        <w:t xml:space="preserve">Числата от </w:t>
      </w:r>
      <w:r w:rsidRPr="00C37113">
        <w:t xml:space="preserve">1 </w:t>
      </w:r>
      <w:r w:rsidRPr="00C37113">
        <w:rPr>
          <w:lang w:val="bg-BG"/>
        </w:rPr>
        <w:t xml:space="preserve">до </w:t>
      </w:r>
      <w:r w:rsidRPr="00C37113">
        <w:t>10</w:t>
      </w:r>
    </w:p>
    <w:p w14:paraId="43EAF460" w14:textId="75B7EA14" w:rsidR="00AB22DE" w:rsidRPr="00B660C9" w:rsidRDefault="00C37113" w:rsidP="00B660C9">
      <w:pPr>
        <w:spacing w:before="40" w:after="40"/>
        <w:rPr>
          <w:lang w:val="bg-BG"/>
        </w:rPr>
      </w:pPr>
      <w:bookmarkStart w:id="0" w:name="_Hlk82131180"/>
      <w:r w:rsidRPr="00C37113">
        <w:rPr>
          <w:lang w:val="bg-BG"/>
        </w:rPr>
        <w:t xml:space="preserve">Напишете </w:t>
      </w:r>
      <w:r w:rsidR="00B660C9" w:rsidRPr="00B660C9">
        <w:rPr>
          <w:b/>
          <w:bCs/>
        </w:rPr>
        <w:t>Go</w:t>
      </w:r>
      <w:r w:rsidRPr="00B660C9">
        <w:rPr>
          <w:b/>
          <w:bCs/>
          <w:lang w:val="bg-BG"/>
        </w:rPr>
        <w:t xml:space="preserve"> конзолна програма</w:t>
      </w:r>
      <w:r w:rsidRPr="00A23612">
        <w:rPr>
          <w:lang w:val="bg-BG"/>
        </w:rPr>
        <w:t xml:space="preserve">, </w:t>
      </w:r>
      <w:r w:rsidRPr="00C37113">
        <w:rPr>
          <w:lang w:val="bg-BG"/>
        </w:rPr>
        <w:t xml:space="preserve">която </w:t>
      </w:r>
      <w:r w:rsidRPr="00AB22DE">
        <w:rPr>
          <w:b/>
          <w:bCs/>
          <w:lang w:val="bg-BG"/>
        </w:rPr>
        <w:t xml:space="preserve">отпечатва числата от 1 до 10 </w:t>
      </w:r>
      <w:r w:rsidRPr="00C37113">
        <w:rPr>
          <w:lang w:val="bg-BG"/>
        </w:rPr>
        <w:t>на отделни редове на конзолата</w:t>
      </w:r>
      <w:r w:rsidRPr="00A23612">
        <w:rPr>
          <w:lang w:val="bg-BG"/>
        </w:rPr>
        <w:t>.</w:t>
      </w:r>
      <w:bookmarkEnd w:id="0"/>
    </w:p>
    <w:p w14:paraId="2F4F79CB" w14:textId="218F5990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t xml:space="preserve">Пресмятане на лице на </w:t>
      </w:r>
      <w:r w:rsidR="00AB22DE">
        <w:rPr>
          <w:lang w:val="bg-BG"/>
        </w:rPr>
        <w:t>правоъгълник</w:t>
      </w:r>
    </w:p>
    <w:p w14:paraId="17002DA0" w14:textId="374EE862" w:rsidR="00AC1D9D" w:rsidRPr="007B2B78" w:rsidRDefault="00AC1D9D" w:rsidP="00AC1D9D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 w:rsidR="00AB22DE"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 w:rsidR="00AB22DE"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 w:rsidR="00AB22DE">
        <w:rPr>
          <w:b/>
          <w:lang w:val="bg-BG"/>
        </w:rPr>
        <w:t xml:space="preserve">а (страните на правоъгълника </w:t>
      </w:r>
      <w:r w:rsidR="00AB22DE">
        <w:rPr>
          <w:b/>
        </w:rPr>
        <w:t xml:space="preserve">a </w:t>
      </w:r>
      <w:r w:rsidR="00AB22DE">
        <w:rPr>
          <w:b/>
          <w:lang w:val="bg-BG"/>
        </w:rPr>
        <w:t xml:space="preserve">и </w:t>
      </w:r>
      <w:r w:rsidR="00AB22DE"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 w:rsidR="00AB22DE">
        <w:rPr>
          <w:b/>
          <w:lang w:val="bg-BG"/>
        </w:rPr>
        <w:t>на правоъгълник с тези страни.</w:t>
      </w:r>
    </w:p>
    <w:p w14:paraId="7CE31489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C1D9D" w:rsidRPr="005E77E1" w14:paraId="3224F253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7BB90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E035D74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6716A03" w14:textId="77777777" w:rsidTr="00AB22DE">
        <w:tc>
          <w:tcPr>
            <w:tcW w:w="736" w:type="dxa"/>
            <w:vAlign w:val="center"/>
          </w:tcPr>
          <w:p w14:paraId="4DED8D89" w14:textId="10B7E76E" w:rsidR="00AC1D9D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E71230F" w14:textId="2D5BAA7F" w:rsidR="00AB22DE" w:rsidRPr="00AB22DE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655AC62C" w14:textId="4C99CE2E" w:rsidR="00AC1D9D" w:rsidRPr="005E77E1" w:rsidRDefault="00AB22DE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="00AC1D9D"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AB22DE" w:rsidRPr="005E77E1" w14:paraId="3966B4A4" w14:textId="77777777" w:rsidTr="00AB22DE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44A59703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1F9F32A5" w14:textId="77777777" w:rsidR="00AB22DE" w:rsidRPr="005E77E1" w:rsidRDefault="00AB22DE" w:rsidP="00AB22DE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B22DE" w:rsidRPr="005E77E1" w14:paraId="07EA13F7" w14:textId="77777777" w:rsidTr="00AB22DE">
        <w:tc>
          <w:tcPr>
            <w:tcW w:w="736" w:type="dxa"/>
            <w:vAlign w:val="center"/>
          </w:tcPr>
          <w:p w14:paraId="342CC31B" w14:textId="12155DCF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445C03F" w14:textId="5157AC13" w:rsidR="00AB22DE" w:rsidRPr="00AB22DE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72ECF7C4" w14:textId="5E1B18B4" w:rsidR="00AB22DE" w:rsidRPr="005E77E1" w:rsidRDefault="00AB22DE" w:rsidP="00AB22D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11C3D925" w14:textId="36BC060B" w:rsidR="00AC1D9D" w:rsidRPr="00B660C9" w:rsidRDefault="00AC1D9D" w:rsidP="00B660C9">
      <w:pPr>
        <w:rPr>
          <w:lang w:val="bg-BG"/>
        </w:rPr>
      </w:pPr>
    </w:p>
    <w:p w14:paraId="216E2A9F" w14:textId="19572508" w:rsidR="00AC1D9D" w:rsidRPr="005E77E1" w:rsidRDefault="007B2B78" w:rsidP="00AC1D9D">
      <w:pPr>
        <w:pStyle w:val="Heading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="00AC1D9D" w:rsidRPr="005E77E1">
        <w:rPr>
          <w:lang w:val="bg-BG"/>
        </w:rPr>
        <w:t>инчове към сантиметри</w:t>
      </w:r>
    </w:p>
    <w:p w14:paraId="1A65E8DC" w14:textId="662F0233" w:rsidR="00AC1D9D" w:rsidRPr="005E77E1" w:rsidRDefault="00AC1D9D" w:rsidP="00AC1D9D">
      <w:pPr>
        <w:rPr>
          <w:lang w:val="bg-BG"/>
        </w:rPr>
      </w:pPr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="00B660C9">
        <w:rPr>
          <w:lang w:val="bg-BG"/>
        </w:rPr>
        <w:t>, което показва</w:t>
      </w:r>
      <w:r w:rsidR="00CF4691">
        <w:t xml:space="preserve"> </w:t>
      </w:r>
      <w:bookmarkStart w:id="4" w:name="_GoBack"/>
      <w:bookmarkEnd w:id="4"/>
      <w:r w:rsidR="00B660C9">
        <w:rPr>
          <w:lang w:val="bg-BG"/>
        </w:rPr>
        <w:t xml:space="preserve">колко са инчовете. </w:t>
      </w:r>
      <w:r w:rsidR="00B660C9">
        <w:rPr>
          <w:b/>
          <w:lang w:val="bg-BG"/>
        </w:rPr>
        <w:t>Преобразувайте</w:t>
      </w:r>
      <w:r w:rsidRPr="005E77E1">
        <w:rPr>
          <w:b/>
          <w:lang w:val="bg-BG"/>
        </w:rPr>
        <w:t xml:space="preserve"> инчове в сантиметри</w:t>
      </w:r>
      <w:r w:rsidR="00B660C9">
        <w:rPr>
          <w:lang w:val="bg-BG"/>
        </w:rPr>
        <w:t xml:space="preserve">, като за </w:t>
      </w:r>
      <w:r w:rsidRPr="005E77E1">
        <w:rPr>
          <w:lang w:val="bg-BG"/>
        </w:rPr>
        <w:t xml:space="preserve">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52A30441" w14:textId="77777777" w:rsidR="00AC1D9D" w:rsidRPr="005E77E1" w:rsidRDefault="00AC1D9D" w:rsidP="00AC1D9D">
      <w:pPr>
        <w:pStyle w:val="Heading3"/>
        <w:ind w:left="90"/>
        <w:rPr>
          <w:lang w:val="bg-BG"/>
        </w:rPr>
      </w:pPr>
      <w:bookmarkStart w:id="5" w:name="_Hlk82131340"/>
      <w:bookmarkStart w:id="6" w:name="_Hlk82131354"/>
      <w:bookmarkEnd w:id="3"/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AC1D9D" w:rsidRPr="005E77E1" w14:paraId="0CA82A38" w14:textId="77777777" w:rsidTr="00A51F6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E724A1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bookmarkStart w:id="7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875075D" w14:textId="77777777" w:rsidR="00AC1D9D" w:rsidRPr="005E77E1" w:rsidRDefault="00AC1D9D" w:rsidP="00A51F6A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0CBA8FF6" w14:textId="77777777" w:rsidTr="00A51F6A">
        <w:tc>
          <w:tcPr>
            <w:tcW w:w="736" w:type="dxa"/>
            <w:vAlign w:val="center"/>
          </w:tcPr>
          <w:p w14:paraId="2A6858FF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02B0063" w14:textId="77777777" w:rsidR="00AC1D9D" w:rsidRPr="005E77E1" w:rsidRDefault="00AC1D9D" w:rsidP="00A51F6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7B2B78" w:rsidRPr="005E77E1" w14:paraId="61EF3F58" w14:textId="77777777" w:rsidTr="007B2B7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B74D64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bookmarkStart w:id="8" w:name="_Hlk82131404"/>
            <w:bookmarkEnd w:id="5"/>
            <w:bookmarkEnd w:id="7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0120C9ED" w14:textId="77777777" w:rsidR="007B2B78" w:rsidRPr="005E77E1" w:rsidRDefault="007B2B78" w:rsidP="007B2B78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7B2B78" w:rsidRPr="005E77E1" w14:paraId="7414A62F" w14:textId="77777777" w:rsidTr="007B2B78">
        <w:tc>
          <w:tcPr>
            <w:tcW w:w="736" w:type="dxa"/>
            <w:vAlign w:val="center"/>
          </w:tcPr>
          <w:p w14:paraId="325E004B" w14:textId="47C5A40E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B3DFCB6" w14:textId="3161873F" w:rsidR="007B2B78" w:rsidRPr="007B2B78" w:rsidRDefault="007B2B78" w:rsidP="007B2B7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6"/>
      <w:bookmarkEnd w:id="8"/>
    </w:tbl>
    <w:p w14:paraId="1FBB9A59" w14:textId="77777777" w:rsidR="007B2B78" w:rsidRDefault="007B2B78" w:rsidP="00553230">
      <w:pPr>
        <w:rPr>
          <w:b/>
          <w:lang w:val="bg-BG"/>
        </w:rPr>
      </w:pPr>
    </w:p>
    <w:p w14:paraId="6C319A78" w14:textId="3E10A5F6" w:rsidR="00AC1D9D" w:rsidRPr="00553230" w:rsidRDefault="00AC1D9D" w:rsidP="00553230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45FFEE76" w14:textId="77777777" w:rsidR="00AC1D9D" w:rsidRPr="005E77E1" w:rsidRDefault="00AC1D9D" w:rsidP="001C7246">
      <w:pPr>
        <w:pStyle w:val="ListParagraph"/>
        <w:ind w:left="0"/>
        <w:jc w:val="center"/>
        <w:rPr>
          <w:lang w:val="bg-BG"/>
        </w:rPr>
      </w:pPr>
      <w:r w:rsidRPr="005E77E1">
        <w:rPr>
          <w:noProof/>
          <w:lang w:val="bg-BG" w:eastAsia="bg-BG"/>
        </w:rPr>
        <w:lastRenderedPageBreak/>
        <w:drawing>
          <wp:inline distT="0" distB="0" distL="0" distR="0" wp14:anchorId="1647C14E" wp14:editId="7C12EDE4">
            <wp:extent cx="6474350" cy="1999696"/>
            <wp:effectExtent l="152400" t="152400" r="365125" b="3625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D07CC5" w14:textId="51C5A4C2" w:rsidR="00AC1D9D" w:rsidRPr="005E77E1" w:rsidRDefault="00AC1D9D" w:rsidP="005B611B">
      <w:pPr>
        <w:pStyle w:val="ListParagraph"/>
        <w:ind w:left="360"/>
        <w:rPr>
          <w:lang w:val="bg-BG"/>
        </w:rPr>
      </w:pPr>
      <w:r w:rsidRPr="005E77E1">
        <w:rPr>
          <w:noProof/>
          <w:lang w:val="bg-BG" w:eastAsia="bg-BG"/>
        </w:rPr>
        <w:drawing>
          <wp:inline distT="0" distB="0" distL="0" distR="0" wp14:anchorId="09EF0D55" wp14:editId="130366D5">
            <wp:extent cx="6056850" cy="3892405"/>
            <wp:effectExtent l="152400" t="152400" r="363220" b="3562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4023" cy="3903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D2DE9C" w14:textId="77777777" w:rsidR="00AC1D9D" w:rsidRPr="005E77E1" w:rsidRDefault="00AC1D9D" w:rsidP="00AC1D9D">
      <w:pPr>
        <w:pStyle w:val="Heading2"/>
        <w:numPr>
          <w:ilvl w:val="0"/>
          <w:numId w:val="40"/>
        </w:numPr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tbl>
      <w:tblPr>
        <w:tblStyle w:val="TableGrid"/>
        <w:tblpPr w:leftFromText="141" w:rightFromText="141" w:vertAnchor="text" w:horzAnchor="page" w:tblpX="5573" w:tblpY="760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890"/>
      </w:tblGrid>
      <w:tr w:rsidR="00B660C9" w:rsidRPr="005E77E1" w14:paraId="1B74F059" w14:textId="77777777" w:rsidTr="00B660C9"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C314AC1" w14:textId="77777777" w:rsidR="00B660C9" w:rsidRPr="005E77E1" w:rsidRDefault="00B660C9" w:rsidP="00B660C9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A0DB8BD" w14:textId="77777777" w:rsidR="00B660C9" w:rsidRPr="005E77E1" w:rsidRDefault="00B660C9" w:rsidP="00B660C9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B660C9" w14:paraId="094A0B8F" w14:textId="77777777" w:rsidTr="00B660C9">
        <w:tc>
          <w:tcPr>
            <w:tcW w:w="1620" w:type="dxa"/>
            <w:vAlign w:val="center"/>
          </w:tcPr>
          <w:p w14:paraId="703536F5" w14:textId="77777777" w:rsidR="00B660C9" w:rsidRPr="00AB22DE" w:rsidRDefault="00B660C9" w:rsidP="00B660C9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890" w:type="dxa"/>
            <w:vAlign w:val="center"/>
          </w:tcPr>
          <w:p w14:paraId="448A50C9" w14:textId="77777777" w:rsidR="00B660C9" w:rsidRPr="00B660C9" w:rsidRDefault="00B660C9" w:rsidP="00B660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Peter!</w:t>
            </w:r>
          </w:p>
        </w:tc>
      </w:tr>
    </w:tbl>
    <w:p w14:paraId="68B2EE12" w14:textId="55F18FBB" w:rsidR="00AC1D9D" w:rsidRDefault="00AC1D9D" w:rsidP="00AC1D9D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 w:rsidR="00A26B19"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 w:rsidR="00A26B19"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0"/>
        <w:gridCol w:w="1890"/>
      </w:tblGrid>
      <w:tr w:rsidR="00B660C9" w:rsidRPr="005E77E1" w14:paraId="02284CC5" w14:textId="77777777" w:rsidTr="00B660C9"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0F3106E3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66E1DEAC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10DBEF7E" w14:textId="77777777" w:rsidTr="00B660C9">
        <w:tc>
          <w:tcPr>
            <w:tcW w:w="1620" w:type="dxa"/>
            <w:vAlign w:val="center"/>
          </w:tcPr>
          <w:p w14:paraId="65F39DA4" w14:textId="1539FA41" w:rsidR="00B660C9" w:rsidRPr="00AB22DE" w:rsidRDefault="00B660C9" w:rsidP="00AD4D6F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1890" w:type="dxa"/>
            <w:vAlign w:val="center"/>
          </w:tcPr>
          <w:p w14:paraId="4DF37BA9" w14:textId="2E15D4D7" w:rsidR="00B660C9" w:rsidRPr="00B660C9" w:rsidRDefault="00B660C9" w:rsidP="00AD4D6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Ivan!</w:t>
            </w:r>
          </w:p>
        </w:tc>
      </w:tr>
    </w:tbl>
    <w:p w14:paraId="18A4DD3B" w14:textId="77777777" w:rsidR="00B660C9" w:rsidRPr="005E77E1" w:rsidRDefault="00B660C9" w:rsidP="00AC1D9D">
      <w:pPr>
        <w:rPr>
          <w:lang w:val="bg-BG"/>
        </w:rPr>
      </w:pPr>
    </w:p>
    <w:p w14:paraId="5BA28051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lastRenderedPageBreak/>
        <w:t>Съединяване на текст и числа</w:t>
      </w:r>
    </w:p>
    <w:p w14:paraId="042189A2" w14:textId="089D357D" w:rsidR="00AC1D9D" w:rsidRDefault="00AC1D9D" w:rsidP="00060B82">
      <w:pPr>
        <w:jc w:val="center"/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прочита от конзолата </w:t>
      </w:r>
      <w:r w:rsidRPr="005E77E1">
        <w:rPr>
          <w:b/>
          <w:lang w:val="bg-BG"/>
        </w:rPr>
        <w:t>име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фамилия</w:t>
      </w:r>
      <w:r w:rsidRPr="0070268D">
        <w:rPr>
          <w:lang w:val="bg-BG"/>
        </w:rPr>
        <w:t xml:space="preserve">, </w:t>
      </w:r>
      <w:r w:rsidRPr="005E77E1">
        <w:rPr>
          <w:b/>
          <w:lang w:val="bg-BG"/>
        </w:rPr>
        <w:t>възраст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>град</w:t>
      </w:r>
      <w:r w:rsidRPr="005E77E1">
        <w:rPr>
          <w:lang w:val="bg-BG"/>
        </w:rPr>
        <w:t xml:space="preserve"> и печата </w:t>
      </w:r>
      <w:r w:rsidR="00060B82">
        <w:rPr>
          <w:lang w:val="bg-BG"/>
        </w:rPr>
        <w:t xml:space="preserve">следното </w:t>
      </w:r>
      <w:r w:rsidRPr="005E77E1">
        <w:rPr>
          <w:lang w:val="bg-BG"/>
        </w:rPr>
        <w:t>съобщение</w:t>
      </w:r>
      <w:r w:rsidR="00060B82">
        <w:rPr>
          <w:lang w:val="bg-BG"/>
        </w:rPr>
        <w:t xml:space="preserve">: </w:t>
      </w:r>
      <w:r w:rsidRPr="0070268D">
        <w:rPr>
          <w:lang w:val="bg-BG"/>
        </w:rPr>
        <w:t>"</w:t>
      </w:r>
      <w:bookmarkStart w:id="9" w:name="OLE_LINK1"/>
      <w:bookmarkStart w:id="10" w:name="OLE_LINK2"/>
      <w:bookmarkStart w:id="11" w:name="OLE_LINK3"/>
      <w:bookmarkStart w:id="12" w:name="OLE_LINK4"/>
      <w:r w:rsidRPr="005E77E1">
        <w:rPr>
          <w:rStyle w:val="CodeChar"/>
        </w:rPr>
        <w:t>You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70268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70268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70268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70268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70268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70268D">
        <w:rPr>
          <w:rStyle w:val="CodeChar"/>
          <w:lang w:val="bg-BG"/>
        </w:rPr>
        <w:t>&gt;.</w:t>
      </w:r>
      <w:bookmarkEnd w:id="9"/>
      <w:bookmarkEnd w:id="10"/>
      <w:bookmarkEnd w:id="11"/>
      <w:bookmarkEnd w:id="12"/>
      <w:r w:rsidRPr="0070268D">
        <w:rPr>
          <w:lang w:val="bg-BG"/>
        </w:rPr>
        <w:t>"</w:t>
      </w:r>
    </w:p>
    <w:p w14:paraId="1219A9E5" w14:textId="77777777" w:rsidR="00B660C9" w:rsidRDefault="00B660C9" w:rsidP="00060B82">
      <w:pPr>
        <w:jc w:val="center"/>
        <w:rPr>
          <w:lang w:val="bg-BG"/>
        </w:rPr>
      </w:pPr>
    </w:p>
    <w:tbl>
      <w:tblPr>
        <w:tblStyle w:val="TableGrid"/>
        <w:tblW w:w="846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7290"/>
      </w:tblGrid>
      <w:tr w:rsidR="00B660C9" w:rsidRPr="005E77E1" w14:paraId="0509F3A0" w14:textId="77777777" w:rsidTr="00B660C9"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A85564F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084CCABA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010A70FC" w14:textId="77777777" w:rsidTr="00B660C9">
        <w:tc>
          <w:tcPr>
            <w:tcW w:w="1170" w:type="dxa"/>
            <w:vAlign w:val="center"/>
          </w:tcPr>
          <w:p w14:paraId="1AF45570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07AAE522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14856F65" w14:textId="77777777" w:rsidR="00B660C9" w:rsidRDefault="00B660C9" w:rsidP="00B66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  <w:p w14:paraId="69D4017C" w14:textId="25DC08C0" w:rsidR="00B660C9" w:rsidRPr="00B660C9" w:rsidRDefault="00B660C9" w:rsidP="00B660C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humen</w:t>
            </w:r>
          </w:p>
        </w:tc>
        <w:tc>
          <w:tcPr>
            <w:tcW w:w="7290" w:type="dxa"/>
            <w:vAlign w:val="center"/>
          </w:tcPr>
          <w:p w14:paraId="0549F361" w14:textId="56379DFF" w:rsidR="00B660C9" w:rsidRPr="00B660C9" w:rsidRDefault="00B660C9" w:rsidP="00B660C9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660C9">
              <w:rPr>
                <w:rStyle w:val="CodeChar"/>
                <w:b w:val="0"/>
                <w:bCs/>
              </w:rPr>
              <w:t>You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are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Iva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Ivanov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, </w:t>
            </w:r>
            <w:r w:rsidRPr="00B660C9">
              <w:rPr>
                <w:rStyle w:val="CodeChar"/>
                <w:b w:val="0"/>
                <w:bCs/>
              </w:rPr>
              <w:t>a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21</w:t>
            </w:r>
            <w:r w:rsidRPr="00B660C9">
              <w:rPr>
                <w:rStyle w:val="CodeChar"/>
                <w:b w:val="0"/>
                <w:bCs/>
                <w:lang w:val="bg-BG"/>
              </w:rPr>
              <w:t>-</w:t>
            </w:r>
            <w:r w:rsidRPr="00B660C9">
              <w:rPr>
                <w:rStyle w:val="CodeChar"/>
                <w:b w:val="0"/>
                <w:bCs/>
              </w:rPr>
              <w:t>years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old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rs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from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Shumen</w:t>
            </w:r>
            <w:r w:rsidRPr="00B660C9">
              <w:rPr>
                <w:rStyle w:val="CodeChar"/>
                <w:b w:val="0"/>
                <w:bCs/>
                <w:lang w:val="bg-BG"/>
              </w:rPr>
              <w:t>.</w:t>
            </w:r>
          </w:p>
        </w:tc>
      </w:tr>
    </w:tbl>
    <w:p w14:paraId="7C9C7D71" w14:textId="473B774E" w:rsidR="00B660C9" w:rsidRDefault="00B660C9" w:rsidP="00060B82">
      <w:pPr>
        <w:jc w:val="center"/>
        <w:rPr>
          <w:lang w:val="bg-BG"/>
        </w:rPr>
      </w:pPr>
    </w:p>
    <w:tbl>
      <w:tblPr>
        <w:tblStyle w:val="TableGrid"/>
        <w:tblW w:w="846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7290"/>
      </w:tblGrid>
      <w:tr w:rsidR="00B660C9" w:rsidRPr="005E77E1" w14:paraId="139536FE" w14:textId="77777777" w:rsidTr="00B660C9"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4A92529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290" w:type="dxa"/>
            <w:shd w:val="clear" w:color="auto" w:fill="D9D9D9" w:themeFill="background1" w:themeFillShade="D9"/>
            <w:vAlign w:val="center"/>
          </w:tcPr>
          <w:p w14:paraId="580359B4" w14:textId="77777777" w:rsidR="00B660C9" w:rsidRPr="005E77E1" w:rsidRDefault="00B660C9" w:rsidP="00AD4D6F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B660C9" w:rsidRPr="005E77E1" w14:paraId="67B2C46F" w14:textId="77777777" w:rsidTr="00B660C9">
        <w:tc>
          <w:tcPr>
            <w:tcW w:w="1170" w:type="dxa"/>
            <w:vAlign w:val="center"/>
          </w:tcPr>
          <w:p w14:paraId="5E6B77A0" w14:textId="0672B95A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S</w:t>
            </w:r>
            <w:r w:rsidRPr="00B660C9">
              <w:rPr>
                <w:rFonts w:ascii="Consolas" w:hAnsi="Consolas"/>
              </w:rPr>
              <w:t>imeon</w:t>
            </w:r>
          </w:p>
          <w:p w14:paraId="5BD92EA8" w14:textId="42BA568B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P</w:t>
            </w:r>
            <w:r w:rsidRPr="00B660C9">
              <w:rPr>
                <w:rFonts w:ascii="Consolas" w:hAnsi="Consolas"/>
              </w:rPr>
              <w:t>etrov</w:t>
            </w:r>
          </w:p>
          <w:p w14:paraId="35DFD4B3" w14:textId="6A52EC56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</w:rPr>
            </w:pPr>
            <w:r w:rsidRPr="00B660C9">
              <w:rPr>
                <w:rFonts w:ascii="Consolas" w:hAnsi="Consolas"/>
                <w:noProof/>
              </w:rPr>
              <w:t>28</w:t>
            </w:r>
          </w:p>
          <w:p w14:paraId="66EF9F8E" w14:textId="5D8B87C1" w:rsidR="00B660C9" w:rsidRPr="00B660C9" w:rsidRDefault="00B660C9" w:rsidP="00AD4D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660C9">
              <w:rPr>
                <w:rFonts w:ascii="Consolas" w:hAnsi="Consolas"/>
                <w:noProof/>
              </w:rPr>
              <w:t>S</w:t>
            </w:r>
            <w:r w:rsidRPr="00B660C9">
              <w:rPr>
                <w:rFonts w:ascii="Consolas" w:hAnsi="Consolas"/>
              </w:rPr>
              <w:t>ofia</w:t>
            </w:r>
          </w:p>
        </w:tc>
        <w:tc>
          <w:tcPr>
            <w:tcW w:w="7290" w:type="dxa"/>
            <w:vAlign w:val="center"/>
          </w:tcPr>
          <w:p w14:paraId="11C90433" w14:textId="7896BD9E" w:rsidR="00B660C9" w:rsidRPr="00B660C9" w:rsidRDefault="00B660C9" w:rsidP="00AD4D6F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660C9">
              <w:rPr>
                <w:rStyle w:val="CodeChar"/>
                <w:b w:val="0"/>
                <w:bCs/>
              </w:rPr>
              <w:t>You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are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Sime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trov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, </w:t>
            </w:r>
            <w:r w:rsidRPr="00B660C9">
              <w:rPr>
                <w:rStyle w:val="CodeChar"/>
                <w:b w:val="0"/>
                <w:bCs/>
              </w:rPr>
              <w:t>a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2</w:t>
            </w:r>
            <w:r>
              <w:rPr>
                <w:rStyle w:val="CodeChar"/>
                <w:b w:val="0"/>
                <w:bCs/>
              </w:rPr>
              <w:t>8</w:t>
            </w:r>
            <w:r w:rsidRPr="00B660C9">
              <w:rPr>
                <w:rStyle w:val="CodeChar"/>
                <w:b w:val="0"/>
                <w:bCs/>
                <w:lang w:val="bg-BG"/>
              </w:rPr>
              <w:t>-</w:t>
            </w:r>
            <w:r w:rsidRPr="00B660C9">
              <w:rPr>
                <w:rStyle w:val="CodeChar"/>
                <w:b w:val="0"/>
                <w:bCs/>
              </w:rPr>
              <w:t>years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old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person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 w:rsidRPr="00B660C9">
              <w:rPr>
                <w:rStyle w:val="CodeChar"/>
                <w:b w:val="0"/>
                <w:bCs/>
              </w:rPr>
              <w:t>from</w:t>
            </w:r>
            <w:r w:rsidRPr="00B660C9">
              <w:rPr>
                <w:rStyle w:val="CodeChar"/>
                <w:b w:val="0"/>
                <w:bCs/>
                <w:lang w:val="bg-BG"/>
              </w:rPr>
              <w:t xml:space="preserve"> </w:t>
            </w:r>
            <w:r>
              <w:rPr>
                <w:rStyle w:val="CodeChar"/>
                <w:b w:val="0"/>
                <w:bCs/>
              </w:rPr>
              <w:t>Sofia</w:t>
            </w:r>
            <w:r w:rsidRPr="00B660C9">
              <w:rPr>
                <w:rStyle w:val="CodeChar"/>
                <w:b w:val="0"/>
                <w:bCs/>
                <w:lang w:val="bg-BG"/>
              </w:rPr>
              <w:t>.</w:t>
            </w:r>
          </w:p>
        </w:tc>
      </w:tr>
    </w:tbl>
    <w:p w14:paraId="4F5CC2C7" w14:textId="77777777" w:rsidR="00B660C9" w:rsidRPr="005E77E1" w:rsidRDefault="00B660C9" w:rsidP="00060B82">
      <w:pPr>
        <w:jc w:val="center"/>
        <w:rPr>
          <w:lang w:val="bg-BG"/>
        </w:rPr>
      </w:pPr>
    </w:p>
    <w:p w14:paraId="2142FF14" w14:textId="5A1035DE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bookmarkStart w:id="13" w:name="_Hlk82131605"/>
      <w:r w:rsidRPr="005E77E1">
        <w:rPr>
          <w:lang w:val="bg-BG"/>
        </w:rPr>
        <w:t>Изготвяне на проекти</w:t>
      </w:r>
    </w:p>
    <w:p w14:paraId="224056CB" w14:textId="4A69E5A2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 w:rsidR="00DA078B"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194E69E3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040EF85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631BB27" w14:textId="7777777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3CE58822" w14:textId="29B73C27" w:rsidR="00AC1D9D" w:rsidRPr="005E77E1" w:rsidRDefault="00AC1D9D" w:rsidP="00AC1D9D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 w:rsidR="00DA078B"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 w:rsidR="00DA078B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4CA44656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52B1DBE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220ED51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743D40D2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AC1D9D" w:rsidRPr="005E77E1" w14:paraId="51933718" w14:textId="77777777" w:rsidTr="00A51F6A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ECB6FE" w14:textId="4706023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50E1B" w14:textId="16FB8F6E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6B07F0" w14:textId="77777777" w:rsidR="00AC1D9D" w:rsidRPr="005E77E1" w:rsidRDefault="00AC1D9D" w:rsidP="00A51F6A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1C4BC5" w14:textId="603A368A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938647" w14:textId="7F0289D0" w:rsidR="00AC1D9D" w:rsidRPr="005E77E1" w:rsidRDefault="003D36A6" w:rsidP="00A51F6A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AC1D9D" w:rsidRPr="005E77E1" w14:paraId="7EB60783" w14:textId="77777777" w:rsidTr="00A51F6A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583B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298BB258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594C9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5B69D369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04EAC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0936C2B4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14D818EF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13C60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84B2839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Зоомагазин</w:t>
      </w:r>
    </w:p>
    <w:p w14:paraId="6652E174" w14:textId="099FDA23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 w:rsidR="00E43228"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 w:rsidR="00E43228"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 w:rsidR="00E43228"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 w:rsidR="00E43228">
        <w:rPr>
          <w:lang w:val="bg-BG"/>
        </w:rPr>
        <w:t xml:space="preserve">опаковка храна за </w:t>
      </w:r>
      <w:r w:rsidR="00E43228" w:rsidRPr="00E43228">
        <w:rPr>
          <w:b/>
          <w:bCs/>
          <w:lang w:val="bg-BG"/>
        </w:rPr>
        <w:t xml:space="preserve">котки </w:t>
      </w:r>
      <w:r w:rsidRPr="00E43228">
        <w:rPr>
          <w:b/>
          <w:bCs/>
          <w:lang w:val="bg-BG"/>
        </w:rPr>
        <w:t>струва 4</w:t>
      </w:r>
      <w:r w:rsidR="00E43228"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14A01BAD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lastRenderedPageBreak/>
        <w:t>Вход</w:t>
      </w:r>
    </w:p>
    <w:p w14:paraId="5D526AFA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DDEDC53" w14:textId="69455503" w:rsidR="00AC1D9D" w:rsidRPr="005E77E1" w:rsidRDefault="00AC1D9D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 w:rsidR="00E43228"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9B73E63" w14:textId="1F8412AF" w:rsidR="00AC1D9D" w:rsidRPr="005E77E1" w:rsidRDefault="00E43228" w:rsidP="00AC1D9D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 </w:t>
      </w:r>
      <w:r w:rsidR="00AC1D9D"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="00AC1D9D" w:rsidRPr="0070268D">
        <w:rPr>
          <w:rFonts w:ascii="Calibri" w:eastAsia="Calibri" w:hAnsi="Calibri" w:cs="Arial"/>
          <w:b/>
          <w:lang w:val="bg-BG"/>
        </w:rPr>
        <w:t xml:space="preserve">[0… </w:t>
      </w:r>
      <w:r w:rsidR="00AC1D9D" w:rsidRPr="005E77E1">
        <w:rPr>
          <w:rFonts w:ascii="Calibri" w:eastAsia="Calibri" w:hAnsi="Calibri" w:cs="Arial"/>
          <w:b/>
        </w:rPr>
        <w:t>100]</w:t>
      </w:r>
    </w:p>
    <w:p w14:paraId="75E1147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56DACB0F" w14:textId="28CD7E18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 w:rsidR="00E43228">
        <w:rPr>
          <w:lang w:val="bg-BG"/>
        </w:rPr>
        <w:t xml:space="preserve"> </w:t>
      </w:r>
    </w:p>
    <w:p w14:paraId="22ACD059" w14:textId="77777777" w:rsidR="00AC1D9D" w:rsidRPr="00E43228" w:rsidRDefault="00AC1D9D" w:rsidP="00AC1D9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53472890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AC1D9D" w:rsidRPr="005E77E1" w14:paraId="27CC6499" w14:textId="77777777" w:rsidTr="00A51F6A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EC0F8D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A1D7BFF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2AD581" w14:textId="77777777" w:rsidR="00AC1D9D" w:rsidRPr="005E77E1" w:rsidRDefault="00AC1D9D" w:rsidP="00A51F6A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4D96F8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A59184" w14:textId="77777777" w:rsidR="00AC1D9D" w:rsidRPr="005E77E1" w:rsidRDefault="00AC1D9D" w:rsidP="00A51F6A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AC1D9D" w:rsidRPr="005E77E1" w14:paraId="69BD72E1" w14:textId="77777777" w:rsidTr="00A51F6A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C0DC8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05E9A773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98891" w14:textId="5E0C099D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1891FCF" w14:textId="77777777" w:rsidR="00AC1D9D" w:rsidRPr="005E77E1" w:rsidRDefault="00AC1D9D" w:rsidP="00A51F6A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608DD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2ADED6C2" w14:textId="77777777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1E1AD76" w14:textId="77777777" w:rsidR="00AC1D9D" w:rsidRPr="005E77E1" w:rsidRDefault="00AC1D9D" w:rsidP="00A51F6A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871AB" w14:textId="0ED9A49B" w:rsidR="00AC1D9D" w:rsidRPr="005E77E1" w:rsidRDefault="00AC1D9D" w:rsidP="00A51F6A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23ECFFB3" w14:textId="77777777" w:rsidR="00AC1D9D" w:rsidRPr="005E77E1" w:rsidRDefault="00AC1D9D" w:rsidP="00AC1D9D">
      <w:pPr>
        <w:pStyle w:val="Heading2"/>
        <w:numPr>
          <w:ilvl w:val="0"/>
          <w:numId w:val="40"/>
        </w:numPr>
        <w:rPr>
          <w:lang w:val="bg-BG"/>
        </w:rPr>
      </w:pPr>
      <w:r w:rsidRPr="005E77E1">
        <w:rPr>
          <w:lang w:val="bg-BG"/>
        </w:rPr>
        <w:t>Озеленяване на дворове</w:t>
      </w:r>
    </w:p>
    <w:p w14:paraId="561A4753" w14:textId="034A173E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 w:rsidR="00E43228">
        <w:t xml:space="preserve">. </w:t>
      </w:r>
      <w:r w:rsidR="00E43228"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492F1810" w14:textId="1B5EC16F" w:rsidR="00AC1D9D" w:rsidRPr="005E77E1" w:rsidRDefault="00AC1D9D" w:rsidP="00AC1D9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 w:rsidR="00E43228"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 w:rsidR="00E43228"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 w:rsidR="00E43228"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>7.61</w:t>
      </w:r>
      <w:r w:rsidR="00E43228" w:rsidRPr="00E43228">
        <w:rPr>
          <w:b/>
          <w:color w:val="92D050"/>
          <w:lang w:val="bg-BG"/>
        </w:rPr>
        <w:t xml:space="preserve">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 w:rsidR="00E43228"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2EBB00A5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1483D2" w14:textId="77777777" w:rsidR="00AC1D9D" w:rsidRPr="005E77E1" w:rsidRDefault="00AC1D9D" w:rsidP="00AC1D9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4911ECE0" w14:textId="1D2F71D4" w:rsidR="00AC1D9D" w:rsidRPr="005E77E1" w:rsidRDefault="00AC1D9D" w:rsidP="00AC1D9D">
      <w:pPr>
        <w:pStyle w:val="ListParagraph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 w:rsidR="00E43228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4FB922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C61A352" w14:textId="77777777" w:rsidR="00AC1D9D" w:rsidRPr="005E77E1" w:rsidRDefault="00AC1D9D" w:rsidP="00AC1D9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18C33B63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C9FA18" w14:textId="77777777" w:rsidR="00AC1D9D" w:rsidRPr="005E77E1" w:rsidRDefault="00AC1D9D" w:rsidP="00AC1D9D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302431" w14:textId="77777777" w:rsidR="00AC1D9D" w:rsidRPr="005E77E1" w:rsidRDefault="00AC1D9D" w:rsidP="00AC1D9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AC1D9D" w:rsidRPr="005E77E1" w14:paraId="7FE59EAD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424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A01C12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1B190" w14:textId="77777777" w:rsidR="00AC1D9D" w:rsidRPr="005E77E1" w:rsidRDefault="00AC1D9D" w:rsidP="00A51F6A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C1D9D" w:rsidRPr="005E77E1" w14:paraId="453349B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549FC" w14:textId="422373D7" w:rsidR="00AC1D9D" w:rsidRPr="00E43228" w:rsidRDefault="0075433F" w:rsidP="00A51F6A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10F41B32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40E0C" w14:textId="651FE262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1F5BEE1A" w14:textId="133CBD4B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A2C25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B0C52F7" w14:textId="402E95D3" w:rsidR="00AC1D9D" w:rsidRPr="005E77E1" w:rsidRDefault="0075433F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* </w:t>
            </w:r>
            <w:r w:rsidR="00AC1D9D"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="00AC1D9D"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70268D">
              <w:rPr>
                <w:rFonts w:eastAsia="Calibri" w:cs="Times New Roman"/>
                <w:lang w:val="bg-BG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70268D">
              <w:rPr>
                <w:rFonts w:eastAsia="Calibri" w:cs="Times New Roman"/>
                <w:lang w:val="bg-BG"/>
              </w:rPr>
              <w:t>.</w:t>
            </w:r>
          </w:p>
          <w:p w14:paraId="22D7D188" w14:textId="45B05D4D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 w:rsidR="00E43228"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8E155D" w14:textId="25563A9B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="0075433F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="0075433F"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D66B27" w14:textId="77777777" w:rsidR="00AC1D9D" w:rsidRPr="005E77E1" w:rsidRDefault="00AC1D9D" w:rsidP="00A51F6A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9D96CE5" w14:textId="0F331E95" w:rsidR="00AC1D9D" w:rsidRPr="005E77E1" w:rsidRDefault="0075433F" w:rsidP="00A51F6A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="00E43228"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="00AC1D9D" w:rsidRPr="00E43228">
              <w:rPr>
                <w:rFonts w:eastAsia="Calibri" w:cs="Times New Roman"/>
                <w:color w:val="00B0F0"/>
              </w:rPr>
              <w:t xml:space="preserve"> </w:t>
            </w:r>
            <w:r w:rsidR="00AC1D9D"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="00AC1D9D" w:rsidRPr="00E43228">
              <w:rPr>
                <w:rFonts w:eastAsia="Calibri" w:cs="Times New Roman"/>
                <w:color w:val="00B050"/>
              </w:rPr>
              <w:t xml:space="preserve"> </w:t>
            </w:r>
            <w:r w:rsidR="00AC1D9D" w:rsidRPr="005E77E1">
              <w:rPr>
                <w:rFonts w:eastAsia="Calibri" w:cs="Times New Roman"/>
                <w:noProof/>
              </w:rPr>
              <w:sym w:font="Wingdings" w:char="F0E0"/>
            </w:r>
            <w:r w:rsidR="00AC1D9D"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="00AC1D9D" w:rsidRPr="005E77E1">
              <w:rPr>
                <w:rFonts w:eastAsia="Calibri" w:cs="Times New Roman"/>
              </w:rPr>
              <w:t xml:space="preserve"> </w:t>
            </w:r>
            <w:r w:rsidR="00AC1D9D" w:rsidRPr="005E77E1">
              <w:rPr>
                <w:rFonts w:eastAsia="Calibri" w:cs="Times New Roman"/>
                <w:lang w:val="bg-BG"/>
              </w:rPr>
              <w:t>лв</w:t>
            </w:r>
            <w:r w:rsidR="00AC1D9D" w:rsidRPr="005E77E1">
              <w:rPr>
                <w:rFonts w:eastAsia="Calibri" w:cs="Times New Roman"/>
              </w:rPr>
              <w:t>.</w:t>
            </w:r>
          </w:p>
        </w:tc>
      </w:tr>
      <w:tr w:rsidR="00AC1D9D" w:rsidRPr="005E77E1" w14:paraId="479AE133" w14:textId="77777777" w:rsidTr="00A51F6A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A09925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201734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926FBE8" w14:textId="77777777" w:rsidR="00AC1D9D" w:rsidRPr="005E77E1" w:rsidRDefault="00AC1D9D" w:rsidP="00A51F6A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AC1D9D" w:rsidRPr="005E77E1" w14:paraId="0F6E69AC" w14:textId="77777777" w:rsidTr="00A51F6A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E4D47" w14:textId="0E306E1D" w:rsidR="00AC1D9D" w:rsidRPr="00E43228" w:rsidRDefault="0075433F" w:rsidP="00A51F6A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6EA757E9" w14:textId="77777777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46B8D" w14:textId="72FD0DC6" w:rsidR="00AC1D9D" w:rsidRPr="005E77E1" w:rsidRDefault="00AC1D9D" w:rsidP="00A51F6A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 w:rsidR="0075433F"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9FEB4E5" w14:textId="71064A74" w:rsidR="00AC1D9D" w:rsidRPr="005E77E1" w:rsidRDefault="00AC1D9D" w:rsidP="00A51F6A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 w:rsidR="0075433F"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9A2CB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5566E78A" w14:textId="71EC524E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CD6FE6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F4ABCE5" w14:textId="1D99AC4F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13D7E14" w14:textId="77777777" w:rsidR="00E43228" w:rsidRPr="005E77E1" w:rsidRDefault="00E43228" w:rsidP="00E43228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B6EA9A1" w14:textId="6995A1D7" w:rsidR="00AC1D9D" w:rsidRPr="005E77E1" w:rsidRDefault="00E43228" w:rsidP="00E43228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13"/>
    </w:tbl>
    <w:p w14:paraId="592EBD29" w14:textId="284ECFA6" w:rsidR="00640502" w:rsidRPr="00C37113" w:rsidRDefault="00640502" w:rsidP="00EA0373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E0CBD3" w14:textId="77777777" w:rsidR="00742880" w:rsidRDefault="00742880" w:rsidP="008068A2">
      <w:pPr>
        <w:spacing w:after="0" w:line="240" w:lineRule="auto"/>
      </w:pPr>
      <w:r>
        <w:separator/>
      </w:r>
    </w:p>
  </w:endnote>
  <w:endnote w:type="continuationSeparator" w:id="0">
    <w:p w14:paraId="2AF4D6CC" w14:textId="77777777" w:rsidR="00742880" w:rsidRDefault="007428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751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87C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87C8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751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87C8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87C8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704DE4" w14:textId="77777777" w:rsidR="00742880" w:rsidRDefault="00742880" w:rsidP="008068A2">
      <w:pPr>
        <w:spacing w:after="0" w:line="240" w:lineRule="auto"/>
      </w:pPr>
      <w:r>
        <w:separator/>
      </w:r>
    </w:p>
  </w:footnote>
  <w:footnote w:type="continuationSeparator" w:id="0">
    <w:p w14:paraId="2E0E75E2" w14:textId="77777777" w:rsidR="00742880" w:rsidRDefault="007428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2"/>
  </w:num>
  <w:num w:numId="3">
    <w:abstractNumId w:val="13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2"/>
  </w:num>
  <w:num w:numId="9">
    <w:abstractNumId w:val="31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8"/>
  </w:num>
  <w:num w:numId="15">
    <w:abstractNumId w:val="14"/>
  </w:num>
  <w:num w:numId="16">
    <w:abstractNumId w:val="45"/>
  </w:num>
  <w:num w:numId="17">
    <w:abstractNumId w:val="32"/>
  </w:num>
  <w:num w:numId="18">
    <w:abstractNumId w:val="51"/>
  </w:num>
  <w:num w:numId="19">
    <w:abstractNumId w:val="40"/>
  </w:num>
  <w:num w:numId="20">
    <w:abstractNumId w:val="23"/>
  </w:num>
  <w:num w:numId="21">
    <w:abstractNumId w:val="36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42"/>
  </w:num>
  <w:num w:numId="28">
    <w:abstractNumId w:val="22"/>
  </w:num>
  <w:num w:numId="29">
    <w:abstractNumId w:val="50"/>
  </w:num>
  <w:num w:numId="30">
    <w:abstractNumId w:val="25"/>
  </w:num>
  <w:num w:numId="31">
    <w:abstractNumId w:val="15"/>
  </w:num>
  <w:num w:numId="32">
    <w:abstractNumId w:val="41"/>
  </w:num>
  <w:num w:numId="33">
    <w:abstractNumId w:val="46"/>
  </w:num>
  <w:num w:numId="34">
    <w:abstractNumId w:val="30"/>
  </w:num>
  <w:num w:numId="35">
    <w:abstractNumId w:val="49"/>
  </w:num>
  <w:num w:numId="36">
    <w:abstractNumId w:val="9"/>
  </w:num>
  <w:num w:numId="37">
    <w:abstractNumId w:val="27"/>
  </w:num>
  <w:num w:numId="38">
    <w:abstractNumId w:val="18"/>
  </w:num>
  <w:num w:numId="39">
    <w:abstractNumId w:val="35"/>
  </w:num>
  <w:num w:numId="40">
    <w:abstractNumId w:val="28"/>
  </w:num>
  <w:num w:numId="41">
    <w:abstractNumId w:val="44"/>
  </w:num>
  <w:num w:numId="42">
    <w:abstractNumId w:val="8"/>
  </w:num>
  <w:num w:numId="43">
    <w:abstractNumId w:val="47"/>
  </w:num>
  <w:num w:numId="44">
    <w:abstractNumId w:val="10"/>
  </w:num>
  <w:num w:numId="45">
    <w:abstractNumId w:val="1"/>
  </w:num>
  <w:num w:numId="46">
    <w:abstractNumId w:val="2"/>
  </w:num>
  <w:num w:numId="47">
    <w:abstractNumId w:val="37"/>
  </w:num>
  <w:num w:numId="48">
    <w:abstractNumId w:val="43"/>
  </w:num>
  <w:num w:numId="49">
    <w:abstractNumId w:val="26"/>
  </w:num>
  <w:num w:numId="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1"/>
  </w:num>
  <w:num w:numId="52">
    <w:abstractNumId w:val="29"/>
  </w:num>
  <w:num w:numId="53">
    <w:abstractNumId w:val="48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NTOyNDU2MTe2MLVQ0lEKTi0uzszPAykwqgUA/lfV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AB5"/>
    <w:rsid w:val="00060B82"/>
    <w:rsid w:val="00064D15"/>
    <w:rsid w:val="0008559D"/>
    <w:rsid w:val="00086727"/>
    <w:rsid w:val="0009209B"/>
    <w:rsid w:val="00093AA0"/>
    <w:rsid w:val="000A6794"/>
    <w:rsid w:val="000B39E6"/>
    <w:rsid w:val="000B56F0"/>
    <w:rsid w:val="000C5361"/>
    <w:rsid w:val="000D695C"/>
    <w:rsid w:val="000E232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E98"/>
    <w:rsid w:val="001B7060"/>
    <w:rsid w:val="001C1FCD"/>
    <w:rsid w:val="001C7246"/>
    <w:rsid w:val="001D2464"/>
    <w:rsid w:val="001D50AE"/>
    <w:rsid w:val="001E1161"/>
    <w:rsid w:val="001E3FEF"/>
    <w:rsid w:val="00202683"/>
    <w:rsid w:val="0021472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E0A"/>
    <w:rsid w:val="002C0983"/>
    <w:rsid w:val="002C539D"/>
    <w:rsid w:val="002C71C6"/>
    <w:rsid w:val="002D07CA"/>
    <w:rsid w:val="002D7ED9"/>
    <w:rsid w:val="00305122"/>
    <w:rsid w:val="003230CF"/>
    <w:rsid w:val="00327584"/>
    <w:rsid w:val="0033212E"/>
    <w:rsid w:val="0033490F"/>
    <w:rsid w:val="00337F98"/>
    <w:rsid w:val="003677E3"/>
    <w:rsid w:val="00380A57"/>
    <w:rsid w:val="003817EF"/>
    <w:rsid w:val="00382A45"/>
    <w:rsid w:val="00387C8D"/>
    <w:rsid w:val="00394831"/>
    <w:rsid w:val="003A1601"/>
    <w:rsid w:val="003A33F9"/>
    <w:rsid w:val="003A5602"/>
    <w:rsid w:val="003B0278"/>
    <w:rsid w:val="003B1846"/>
    <w:rsid w:val="003B25CC"/>
    <w:rsid w:val="003B2887"/>
    <w:rsid w:val="003B6A53"/>
    <w:rsid w:val="003D36A6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4789"/>
    <w:rsid w:val="00527BE8"/>
    <w:rsid w:val="00534CD8"/>
    <w:rsid w:val="0054174C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1B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931"/>
    <w:rsid w:val="00704432"/>
    <w:rsid w:val="007051DF"/>
    <w:rsid w:val="00724DA4"/>
    <w:rsid w:val="00742880"/>
    <w:rsid w:val="0075433F"/>
    <w:rsid w:val="00763912"/>
    <w:rsid w:val="00774E44"/>
    <w:rsid w:val="00785258"/>
    <w:rsid w:val="00791F02"/>
    <w:rsid w:val="0079324A"/>
    <w:rsid w:val="00794EEE"/>
    <w:rsid w:val="007A635E"/>
    <w:rsid w:val="007B2B78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ECD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26B19"/>
    <w:rsid w:val="00A35790"/>
    <w:rsid w:val="00A35E7F"/>
    <w:rsid w:val="00A45A89"/>
    <w:rsid w:val="00A47F12"/>
    <w:rsid w:val="00A66DE2"/>
    <w:rsid w:val="00A70227"/>
    <w:rsid w:val="00A77A0F"/>
    <w:rsid w:val="00A847D3"/>
    <w:rsid w:val="00AA3772"/>
    <w:rsid w:val="00AB106E"/>
    <w:rsid w:val="00AB2224"/>
    <w:rsid w:val="00AB22DE"/>
    <w:rsid w:val="00AC1D9D"/>
    <w:rsid w:val="00AC36D6"/>
    <w:rsid w:val="00AC60FE"/>
    <w:rsid w:val="00AC77AD"/>
    <w:rsid w:val="00AD3214"/>
    <w:rsid w:val="00AE05D3"/>
    <w:rsid w:val="00AE355A"/>
    <w:rsid w:val="00B029DA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660C9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82E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CF4691"/>
    <w:rsid w:val="00D1214D"/>
    <w:rsid w:val="00D14DF8"/>
    <w:rsid w:val="00D22895"/>
    <w:rsid w:val="00D27134"/>
    <w:rsid w:val="00D3404A"/>
    <w:rsid w:val="00D4354E"/>
    <w:rsid w:val="00D43F69"/>
    <w:rsid w:val="00D50F79"/>
    <w:rsid w:val="00D51081"/>
    <w:rsid w:val="00D73957"/>
    <w:rsid w:val="00D8395C"/>
    <w:rsid w:val="00D910AA"/>
    <w:rsid w:val="00DA028F"/>
    <w:rsid w:val="00DA078B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4E3F"/>
    <w:rsid w:val="00E36FD8"/>
    <w:rsid w:val="00E37380"/>
    <w:rsid w:val="00E43228"/>
    <w:rsid w:val="00E465C4"/>
    <w:rsid w:val="00E63F64"/>
    <w:rsid w:val="00E74623"/>
    <w:rsid w:val="00E80E3D"/>
    <w:rsid w:val="00E86D42"/>
    <w:rsid w:val="00E870B8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22DE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22D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B22D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387/First-Steps-In-Coding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50.png"/><Relationship Id="rId33" Type="http://schemas.openxmlformats.org/officeDocument/2006/relationships/image" Target="media/image90.png"/><Relationship Id="rId38" Type="http://schemas.openxmlformats.org/officeDocument/2006/relationships/image" Target="media/image12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80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00.png"/><Relationship Id="rId8" Type="http://schemas.openxmlformats.org/officeDocument/2006/relationships/image" Target="media/image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815D02-6F80-4973-985A-5D1ADD837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1</Pages>
  <Words>692</Words>
  <Characters>394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43</cp:revision>
  <cp:lastPrinted>2015-10-26T22:35:00Z</cp:lastPrinted>
  <dcterms:created xsi:type="dcterms:W3CDTF">2019-11-12T12:29:00Z</dcterms:created>
  <dcterms:modified xsi:type="dcterms:W3CDTF">2024-02-06T19:33:00Z</dcterms:modified>
  <cp:category>programming; education; software engineering; software development</cp:category>
</cp:coreProperties>
</file>